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09555" w14:textId="77777777" w:rsidR="00AF686B" w:rsidRPr="00124B4A" w:rsidRDefault="00AF686B" w:rsidP="008D0B51">
      <w:pPr>
        <w:jc w:val="center"/>
        <w:rPr>
          <w:rFonts w:ascii="Cambria" w:hAnsi="Cambria" w:cstheme="minorHAnsi"/>
          <w:b/>
          <w:bCs/>
          <w:sz w:val="24"/>
          <w:szCs w:val="24"/>
        </w:rPr>
      </w:pPr>
    </w:p>
    <w:p w14:paraId="5AC1FDD0" w14:textId="77777777" w:rsidR="00AF686B" w:rsidRPr="00124B4A" w:rsidRDefault="00AF686B" w:rsidP="00AF686B">
      <w:pPr>
        <w:pStyle w:val="Cm"/>
        <w:jc w:val="center"/>
        <w:rPr>
          <w:rFonts w:ascii="Cambria" w:hAnsi="Cambria" w:cstheme="minorHAnsi"/>
          <w:sz w:val="52"/>
        </w:rPr>
      </w:pPr>
      <w:r w:rsidRPr="00124B4A">
        <w:rPr>
          <w:rFonts w:ascii="Cambria" w:hAnsi="Cambria" w:cstheme="minorHAnsi"/>
          <w:sz w:val="52"/>
        </w:rPr>
        <w:t>Jegyzőkönyv</w:t>
      </w:r>
    </w:p>
    <w:p w14:paraId="5E1EF8C3" w14:textId="6B065970" w:rsidR="008D0B51" w:rsidRPr="00124B4A" w:rsidRDefault="00AF686B" w:rsidP="008D0B51">
      <w:pPr>
        <w:jc w:val="center"/>
        <w:rPr>
          <w:rFonts w:ascii="Cambria" w:hAnsi="Cambria" w:cstheme="minorHAnsi"/>
          <w:b/>
          <w:bCs/>
          <w:sz w:val="24"/>
          <w:szCs w:val="24"/>
        </w:rPr>
      </w:pPr>
      <w:r w:rsidRPr="00124B4A">
        <w:rPr>
          <w:rFonts w:ascii="Cambria" w:hAnsi="Cambria" w:cstheme="minorHAnsi"/>
          <w:b/>
          <w:bCs/>
          <w:sz w:val="24"/>
          <w:szCs w:val="24"/>
        </w:rPr>
        <w:t>ELTE TTK Kari Ösztöndíj Bizottság (KÖB), 202</w:t>
      </w:r>
      <w:r w:rsidR="00D86CB7" w:rsidRPr="00124B4A">
        <w:rPr>
          <w:rFonts w:ascii="Cambria" w:hAnsi="Cambria" w:cstheme="minorHAnsi"/>
          <w:b/>
          <w:bCs/>
          <w:sz w:val="24"/>
          <w:szCs w:val="24"/>
        </w:rPr>
        <w:t>1</w:t>
      </w:r>
      <w:r w:rsidRPr="00124B4A">
        <w:rPr>
          <w:rFonts w:ascii="Cambria" w:hAnsi="Cambria" w:cstheme="minorHAnsi"/>
          <w:b/>
          <w:bCs/>
          <w:sz w:val="24"/>
          <w:szCs w:val="24"/>
        </w:rPr>
        <w:t>.0</w:t>
      </w:r>
      <w:r w:rsidR="001530AA" w:rsidRPr="00124B4A">
        <w:rPr>
          <w:rFonts w:ascii="Cambria" w:hAnsi="Cambria" w:cstheme="minorHAnsi"/>
          <w:b/>
          <w:bCs/>
          <w:sz w:val="24"/>
          <w:szCs w:val="24"/>
        </w:rPr>
        <w:t>7</w:t>
      </w:r>
      <w:r w:rsidRPr="00124B4A">
        <w:rPr>
          <w:rFonts w:ascii="Cambria" w:hAnsi="Cambria" w:cstheme="minorHAnsi"/>
          <w:b/>
          <w:bCs/>
          <w:sz w:val="24"/>
          <w:szCs w:val="24"/>
        </w:rPr>
        <w:t>.</w:t>
      </w:r>
      <w:r w:rsidR="001530AA" w:rsidRPr="00124B4A">
        <w:rPr>
          <w:rFonts w:ascii="Cambria" w:hAnsi="Cambria" w:cstheme="minorHAnsi"/>
          <w:b/>
          <w:bCs/>
          <w:sz w:val="24"/>
          <w:szCs w:val="24"/>
        </w:rPr>
        <w:t>15</w:t>
      </w:r>
      <w:r w:rsidRPr="00124B4A">
        <w:rPr>
          <w:rFonts w:ascii="Cambria" w:hAnsi="Cambria" w:cstheme="minorHAnsi"/>
          <w:b/>
          <w:bCs/>
          <w:sz w:val="24"/>
          <w:szCs w:val="24"/>
        </w:rPr>
        <w:t>-ei</w:t>
      </w:r>
      <w:r w:rsidR="008D0B51" w:rsidRPr="00124B4A">
        <w:rPr>
          <w:rFonts w:ascii="Cambria" w:hAnsi="Cambria" w:cstheme="minorHAnsi"/>
          <w:b/>
          <w:bCs/>
          <w:sz w:val="24"/>
          <w:szCs w:val="24"/>
        </w:rPr>
        <w:t xml:space="preserve"> </w:t>
      </w:r>
      <w:r w:rsidRPr="00124B4A">
        <w:rPr>
          <w:rFonts w:ascii="Cambria" w:hAnsi="Cambria" w:cstheme="minorHAnsi"/>
          <w:b/>
          <w:bCs/>
          <w:sz w:val="24"/>
          <w:szCs w:val="24"/>
        </w:rPr>
        <w:t xml:space="preserve">levélszavazásáról </w:t>
      </w:r>
    </w:p>
    <w:p w14:paraId="653A40B5" w14:textId="77777777" w:rsidR="008D0B51" w:rsidRPr="00124B4A" w:rsidRDefault="008D0B51" w:rsidP="008D0B51">
      <w:pPr>
        <w:jc w:val="center"/>
        <w:rPr>
          <w:rFonts w:ascii="Cambria" w:hAnsi="Cambria" w:cstheme="minorHAnsi"/>
          <w:sz w:val="24"/>
          <w:szCs w:val="24"/>
        </w:rPr>
      </w:pPr>
    </w:p>
    <w:p w14:paraId="63971B9E" w14:textId="77777777" w:rsidR="001530AA" w:rsidRPr="00124B4A" w:rsidRDefault="00A372D1" w:rsidP="00C96D93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 w:cstheme="minorHAnsi"/>
          <w:i/>
          <w:iCs/>
          <w:sz w:val="24"/>
          <w:szCs w:val="24"/>
        </w:rPr>
        <w:t>I</w:t>
      </w:r>
      <w:r w:rsidR="00C96D93" w:rsidRPr="00124B4A">
        <w:rPr>
          <w:rFonts w:ascii="Cambria" w:hAnsi="Cambria" w:cstheme="minorHAnsi"/>
          <w:i/>
          <w:iCs/>
          <w:sz w:val="24"/>
          <w:szCs w:val="24"/>
        </w:rPr>
        <w:t xml:space="preserve">. </w:t>
      </w:r>
      <w:r w:rsidR="001530AA" w:rsidRPr="00124B4A">
        <w:rPr>
          <w:rFonts w:ascii="Cambria" w:hAnsi="Cambria"/>
          <w:sz w:val="24"/>
          <w:szCs w:val="24"/>
        </w:rPr>
        <w:t>Határozat a 2021/2022-es tanév őszi félév ösztöndíj kiírások elfogadásáról, amely tartalmazza:</w:t>
      </w:r>
    </w:p>
    <w:p w14:paraId="49A1CC34" w14:textId="1F2BCF02" w:rsidR="001530AA" w:rsidRPr="00124B4A" w:rsidRDefault="00C96D93" w:rsidP="00C96D93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1) </w:t>
      </w:r>
      <w:r w:rsidR="001530AA" w:rsidRPr="00124B4A">
        <w:rPr>
          <w:rFonts w:ascii="Cambria" w:hAnsi="Cambria"/>
          <w:sz w:val="24"/>
          <w:szCs w:val="24"/>
        </w:rPr>
        <w:t>Döntés a 2021/2022-es tanév őszi félév rendszeres tudományos ösztöndíj kiírásáról</w:t>
      </w:r>
    </w:p>
    <w:p w14:paraId="5EF9204B" w14:textId="6B294BD6" w:rsidR="00C96D93" w:rsidRPr="00124B4A" w:rsidRDefault="001530AA" w:rsidP="00C96D93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/>
          <w:sz w:val="24"/>
          <w:szCs w:val="24"/>
        </w:rPr>
        <w:t>Tudja-e támogatni a rendszeres tudományos ösztöndíj őszi féléves kiírásának tervezetét, a mellékelten megküldött (RENDSZERES-TUDOMÁNYOS-ÖSZTÖNDÍJ-KIÍRÁS_20212022_ősz.docx, RENDSZERES-TUDOMÁNYOS-ÖSZTÖNDÍJ-MELLÉKLET.docx) dokumentumok alapján</w:t>
      </w:r>
      <w:r w:rsidR="00D86CB7" w:rsidRPr="00124B4A">
        <w:rPr>
          <w:rFonts w:ascii="Cambria" w:hAnsi="Cambria" w:cstheme="minorHAnsi"/>
          <w:sz w:val="24"/>
          <w:szCs w:val="24"/>
        </w:rPr>
        <w:t>?</w:t>
      </w:r>
    </w:p>
    <w:p w14:paraId="68F22518" w14:textId="76A03EB8" w:rsidR="008D0B51" w:rsidRPr="00124B4A" w:rsidRDefault="008D0B51" w:rsidP="008D0B51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Eredmény: </w:t>
      </w:r>
      <w:r w:rsidR="001530AA" w:rsidRPr="00124B4A">
        <w:rPr>
          <w:rFonts w:ascii="Cambria" w:hAnsi="Cambria" w:cstheme="minorHAnsi"/>
          <w:sz w:val="24"/>
          <w:szCs w:val="24"/>
        </w:rPr>
        <w:t>4</w:t>
      </w:r>
      <w:r w:rsidR="00A372D1" w:rsidRPr="00124B4A">
        <w:rPr>
          <w:rFonts w:ascii="Cambria" w:hAnsi="Cambria" w:cstheme="minorHAnsi"/>
          <w:sz w:val="24"/>
          <w:szCs w:val="24"/>
        </w:rPr>
        <w:t xml:space="preserve"> </w:t>
      </w:r>
      <w:r w:rsidR="001530AA" w:rsidRPr="00124B4A">
        <w:rPr>
          <w:rFonts w:ascii="Cambria" w:hAnsi="Cambria" w:cstheme="minorHAnsi"/>
          <w:sz w:val="24"/>
          <w:szCs w:val="24"/>
        </w:rPr>
        <w:t>igen</w:t>
      </w:r>
      <w:r w:rsidR="00124B4A" w:rsidRPr="00124B4A">
        <w:rPr>
          <w:rFonts w:ascii="Cambria" w:hAnsi="Cambria" w:cstheme="minorHAnsi"/>
          <w:sz w:val="24"/>
          <w:szCs w:val="24"/>
        </w:rPr>
        <w:t xml:space="preserve">, </w:t>
      </w:r>
      <w:r w:rsidR="001530AA" w:rsidRPr="00124B4A">
        <w:rPr>
          <w:rFonts w:ascii="Cambria" w:hAnsi="Cambria" w:cstheme="minorHAnsi"/>
          <w:sz w:val="24"/>
          <w:szCs w:val="24"/>
        </w:rPr>
        <w:t>1 nem</w:t>
      </w:r>
      <w:r w:rsidR="00124B4A" w:rsidRPr="00124B4A">
        <w:rPr>
          <w:rFonts w:ascii="Cambria" w:hAnsi="Cambria" w:cstheme="minorHAnsi"/>
          <w:sz w:val="24"/>
          <w:szCs w:val="24"/>
        </w:rPr>
        <w:t xml:space="preserve">, 1 távolmaradás </w:t>
      </w:r>
      <w:r w:rsidR="00A372D1" w:rsidRPr="00124B4A">
        <w:rPr>
          <w:rFonts w:ascii="Cambria" w:hAnsi="Cambria" w:cstheme="minorHAnsi"/>
          <w:sz w:val="24"/>
          <w:szCs w:val="24"/>
        </w:rPr>
        <w:t xml:space="preserve">mellett elfogadva. </w:t>
      </w:r>
    </w:p>
    <w:p w14:paraId="1CDD3F1A" w14:textId="5C099C2B" w:rsidR="00C96D93" w:rsidRPr="00124B4A" w:rsidRDefault="00124B4A" w:rsidP="00C96D93">
      <w:pPr>
        <w:rPr>
          <w:rFonts w:ascii="Cambria" w:hAnsi="Cambria" w:cstheme="minorHAnsi"/>
          <w:i/>
          <w:iCs/>
          <w:sz w:val="24"/>
          <w:szCs w:val="24"/>
        </w:rPr>
      </w:pPr>
      <w:r w:rsidRPr="00124B4A">
        <w:rPr>
          <w:rFonts w:ascii="Cambria" w:hAnsi="Cambria" w:cstheme="minorHAnsi"/>
          <w:i/>
          <w:iCs/>
          <w:sz w:val="24"/>
          <w:szCs w:val="24"/>
        </w:rPr>
        <w:t>52</w:t>
      </w:r>
      <w:r w:rsidR="00C96D93" w:rsidRPr="00124B4A">
        <w:rPr>
          <w:rFonts w:ascii="Cambria" w:hAnsi="Cambria" w:cstheme="minorHAnsi"/>
          <w:i/>
          <w:iCs/>
          <w:sz w:val="24"/>
          <w:szCs w:val="24"/>
        </w:rPr>
        <w:t>/202</w:t>
      </w:r>
      <w:r w:rsidR="00D86CB7" w:rsidRPr="00124B4A">
        <w:rPr>
          <w:rFonts w:ascii="Cambria" w:hAnsi="Cambria" w:cstheme="minorHAnsi"/>
          <w:i/>
          <w:iCs/>
          <w:sz w:val="24"/>
          <w:szCs w:val="24"/>
        </w:rPr>
        <w:t>1</w:t>
      </w:r>
      <w:r w:rsidR="00C96D93" w:rsidRPr="00124B4A">
        <w:rPr>
          <w:rFonts w:ascii="Cambria" w:hAnsi="Cambria" w:cstheme="minorHAnsi"/>
          <w:i/>
          <w:iCs/>
          <w:sz w:val="24"/>
          <w:szCs w:val="24"/>
        </w:rPr>
        <w:t xml:space="preserve"> (</w:t>
      </w:r>
      <w:r w:rsidRPr="00124B4A">
        <w:rPr>
          <w:rFonts w:ascii="Cambria" w:hAnsi="Cambria" w:cstheme="minorHAnsi"/>
          <w:i/>
          <w:iCs/>
          <w:sz w:val="24"/>
          <w:szCs w:val="24"/>
        </w:rPr>
        <w:t>VII</w:t>
      </w:r>
      <w:r w:rsidR="00C96D93" w:rsidRPr="00124B4A">
        <w:rPr>
          <w:rFonts w:ascii="Cambria" w:hAnsi="Cambria" w:cstheme="minorHAnsi"/>
          <w:i/>
          <w:iCs/>
          <w:sz w:val="24"/>
          <w:szCs w:val="24"/>
        </w:rPr>
        <w:t xml:space="preserve">. </w:t>
      </w:r>
      <w:r w:rsidRPr="00124B4A">
        <w:rPr>
          <w:rFonts w:ascii="Cambria" w:hAnsi="Cambria" w:cstheme="minorHAnsi"/>
          <w:i/>
          <w:iCs/>
          <w:sz w:val="24"/>
          <w:szCs w:val="24"/>
        </w:rPr>
        <w:t>15</w:t>
      </w:r>
      <w:r w:rsidR="00C96D93" w:rsidRPr="00124B4A">
        <w:rPr>
          <w:rFonts w:ascii="Cambria" w:hAnsi="Cambria" w:cstheme="minorHAnsi"/>
          <w:i/>
          <w:iCs/>
          <w:sz w:val="24"/>
          <w:szCs w:val="24"/>
        </w:rPr>
        <w:t xml:space="preserve">.) számú KÖB határozat: a KÖB elfogadta </w:t>
      </w:r>
      <w:r w:rsidR="00D86CB7" w:rsidRPr="00124B4A">
        <w:rPr>
          <w:rFonts w:ascii="Cambria" w:hAnsi="Cambria" w:cstheme="minorHAnsi"/>
          <w:i/>
          <w:iCs/>
          <w:sz w:val="24"/>
          <w:szCs w:val="24"/>
        </w:rPr>
        <w:t xml:space="preserve">a rendszeres tudományos ösztöndíj pályázat </w:t>
      </w:r>
      <w:r w:rsidRPr="00124B4A">
        <w:rPr>
          <w:rFonts w:ascii="Cambria" w:hAnsi="Cambria" w:cstheme="minorHAnsi"/>
          <w:i/>
          <w:iCs/>
          <w:sz w:val="24"/>
          <w:szCs w:val="24"/>
        </w:rPr>
        <w:t xml:space="preserve">kiírását a 2021/2022-es tanév őszi félévére. </w:t>
      </w:r>
    </w:p>
    <w:p w14:paraId="3B94371E" w14:textId="63A859D0" w:rsidR="001530AA" w:rsidRPr="00124B4A" w:rsidRDefault="00D86CB7" w:rsidP="00C96D93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>2)</w:t>
      </w:r>
      <w:r w:rsidRPr="00124B4A">
        <w:rPr>
          <w:rFonts w:ascii="Cambria" w:hAnsi="Cambria"/>
          <w:sz w:val="24"/>
          <w:szCs w:val="24"/>
        </w:rPr>
        <w:t xml:space="preserve"> </w:t>
      </w:r>
      <w:r w:rsidR="001530AA" w:rsidRPr="00124B4A">
        <w:rPr>
          <w:rFonts w:ascii="Cambria" w:hAnsi="Cambria"/>
          <w:sz w:val="24"/>
          <w:szCs w:val="24"/>
        </w:rPr>
        <w:t>Döntés a 2021/2022-es tanév őszi félév rendszeres sport ösztöndíj kiírásáról</w:t>
      </w:r>
    </w:p>
    <w:p w14:paraId="0C2FE4DE" w14:textId="77777777" w:rsidR="001530AA" w:rsidRPr="00124B4A" w:rsidRDefault="001530AA" w:rsidP="001530AA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/>
          <w:sz w:val="24"/>
          <w:szCs w:val="24"/>
        </w:rPr>
        <w:t xml:space="preserve">Tudja-e támogatni a rendszeres sport ösztöndíj őszi féléves kiírásának tervezetét, a mellékelten megküldött (RENDSZERES-SPORT-ÖSZTÖNDÍJ-KIÍRÁS-20212022-ES-TANÉV-ŐSZI-FÉLÉV.docx, RENDSZERES-SPORT-ÖSZTÖNDÍJ-KIÍRÁS_20212022_Melléklet.docx) dokumentumok alapján? </w:t>
      </w:r>
    </w:p>
    <w:p w14:paraId="111389A2" w14:textId="77777777" w:rsidR="00124B4A" w:rsidRPr="00124B4A" w:rsidRDefault="00C96D93" w:rsidP="00124B4A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Eredmény: </w:t>
      </w:r>
      <w:r w:rsidR="00124B4A" w:rsidRPr="00124B4A">
        <w:rPr>
          <w:rFonts w:ascii="Cambria" w:hAnsi="Cambria" w:cstheme="minorHAnsi"/>
          <w:sz w:val="24"/>
          <w:szCs w:val="24"/>
        </w:rPr>
        <w:t xml:space="preserve">4 igen, 1 nem, 1 távolmaradás mellett elfogadva. </w:t>
      </w:r>
    </w:p>
    <w:p w14:paraId="320BFB73" w14:textId="77B907F1" w:rsidR="00124B4A" w:rsidRPr="00124B4A" w:rsidRDefault="00124B4A" w:rsidP="00124B4A">
      <w:pPr>
        <w:rPr>
          <w:rFonts w:ascii="Cambria" w:hAnsi="Cambria" w:cstheme="minorHAnsi"/>
          <w:i/>
          <w:iCs/>
          <w:sz w:val="24"/>
          <w:szCs w:val="24"/>
        </w:rPr>
      </w:pPr>
      <w:r w:rsidRPr="00124B4A">
        <w:rPr>
          <w:rFonts w:ascii="Cambria" w:hAnsi="Cambria" w:cstheme="minorHAnsi"/>
          <w:i/>
          <w:iCs/>
          <w:sz w:val="24"/>
          <w:szCs w:val="24"/>
        </w:rPr>
        <w:t xml:space="preserve">53/2021 (VII. 15.) számú KÖB határozat: a KÖB elfogadta a rendszeres sport ösztöndíj pályázat kiírását a 2021/2022-es tanév őszi félévére. </w:t>
      </w:r>
    </w:p>
    <w:p w14:paraId="5434B3AA" w14:textId="7D06C23F" w:rsidR="001530AA" w:rsidRPr="00124B4A" w:rsidRDefault="001530AA" w:rsidP="00C96D93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3) </w:t>
      </w:r>
      <w:r w:rsidRPr="00124B4A">
        <w:rPr>
          <w:rFonts w:ascii="Cambria" w:hAnsi="Cambria"/>
          <w:sz w:val="24"/>
          <w:szCs w:val="24"/>
        </w:rPr>
        <w:t>Döntés a 2021/2022-es tanév őszi félév egyszeri szakmai ösztöndíj kiírásáról</w:t>
      </w:r>
    </w:p>
    <w:p w14:paraId="55D6410E" w14:textId="3DA0F2E0" w:rsidR="001530AA" w:rsidRPr="00124B4A" w:rsidRDefault="001530AA" w:rsidP="00C96D93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/>
          <w:sz w:val="24"/>
          <w:szCs w:val="24"/>
        </w:rPr>
        <w:t>Tudja-e támogatni egyszeri szakmai ösztöndíj őszi féléves kiírásának tervezetét, a mellékelten megküldött (EGYSZERI-SZAKMAI-ÖSZTÖNDÍJ-KIÍRÁS.docx, EGYSZERI-SZAKMAI-ÖSZTÖNDÍJ-KIÍRÁS-KORREP-MELLÉKLET.pdf) dokumentumok alapján?</w:t>
      </w:r>
    </w:p>
    <w:p w14:paraId="37C3891D" w14:textId="0F39D2C3" w:rsidR="00124B4A" w:rsidRPr="00124B4A" w:rsidRDefault="00124B4A" w:rsidP="00124B4A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Eredmény: 5 igen, 1 távolmaradás mellett elfogadva. </w:t>
      </w:r>
    </w:p>
    <w:p w14:paraId="62924986" w14:textId="7001D512" w:rsidR="00124B4A" w:rsidRPr="00124B4A" w:rsidRDefault="00124B4A" w:rsidP="00C96D93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 w:cstheme="minorHAnsi"/>
          <w:i/>
          <w:iCs/>
          <w:sz w:val="24"/>
          <w:szCs w:val="24"/>
        </w:rPr>
        <w:t xml:space="preserve">54/2021 (VII. 15.) számú KÖB határozat: a KÖB elfogadta az egyszeri szakmai ösztöndíj pályázat kiírását a 2021/2022-es tanév őszi félévére. </w:t>
      </w:r>
    </w:p>
    <w:p w14:paraId="45D8CFB2" w14:textId="77777777" w:rsidR="001530AA" w:rsidRPr="00124B4A" w:rsidRDefault="001530AA" w:rsidP="001530AA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/>
          <w:sz w:val="24"/>
          <w:szCs w:val="24"/>
        </w:rPr>
        <w:t>4) Döntés a 2021/2022-es tanév őszi félév egyszeri sport ösztöndíj kiírásáról</w:t>
      </w:r>
    </w:p>
    <w:p w14:paraId="2D51B9FF" w14:textId="40A5ADA4" w:rsidR="001530AA" w:rsidRPr="00124B4A" w:rsidRDefault="001530AA" w:rsidP="00C96D93">
      <w:pPr>
        <w:rPr>
          <w:rFonts w:ascii="Cambria" w:hAnsi="Cambria"/>
          <w:sz w:val="24"/>
          <w:szCs w:val="24"/>
        </w:rPr>
      </w:pPr>
      <w:r w:rsidRPr="00124B4A">
        <w:rPr>
          <w:rFonts w:ascii="Cambria" w:hAnsi="Cambria"/>
          <w:sz w:val="24"/>
          <w:szCs w:val="24"/>
        </w:rPr>
        <w:t>Tudja-e támogatni egyszeri sport ösztöndíj őszi féléves kiírásának tervezetét, a mellékelten megküldött (EGYSZERI SPORT ÖSZTÖNDÍJ PÁLYÁZATO KIÍRÁS_202122_ősz.docx) dokumentum alapján?</w:t>
      </w:r>
    </w:p>
    <w:p w14:paraId="2CD0BB9D" w14:textId="77777777" w:rsidR="00124B4A" w:rsidRPr="00124B4A" w:rsidRDefault="00124B4A" w:rsidP="00124B4A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Eredmény: 4 igen, 1 nem, 1 távolmaradás mellett elfogadva. </w:t>
      </w:r>
    </w:p>
    <w:p w14:paraId="0DA80122" w14:textId="05930084" w:rsidR="00211939" w:rsidRPr="00124B4A" w:rsidRDefault="00124B4A" w:rsidP="00124B4A">
      <w:pPr>
        <w:rPr>
          <w:rFonts w:ascii="Cambria" w:hAnsi="Cambria" w:cstheme="minorHAnsi"/>
          <w:i/>
          <w:iCs/>
          <w:sz w:val="24"/>
          <w:szCs w:val="24"/>
        </w:rPr>
      </w:pPr>
      <w:r w:rsidRPr="00124B4A">
        <w:rPr>
          <w:rFonts w:ascii="Cambria" w:hAnsi="Cambria" w:cstheme="minorHAnsi"/>
          <w:i/>
          <w:iCs/>
          <w:sz w:val="24"/>
          <w:szCs w:val="24"/>
        </w:rPr>
        <w:lastRenderedPageBreak/>
        <w:t xml:space="preserve">55/2021 (VII. 15.) számú KÖB határozat: a KÖB elfogadta az egyszeri sport ösztöndíj pályázat kiírását a 2021/2022-es tanév őszi félévére. </w:t>
      </w:r>
      <w:r w:rsidR="008D0B51" w:rsidRPr="00124B4A">
        <w:rPr>
          <w:rFonts w:ascii="Cambria" w:hAnsi="Cambria" w:cstheme="minorHAnsi"/>
          <w:sz w:val="24"/>
          <w:szCs w:val="24"/>
        </w:rPr>
        <w:br/>
      </w:r>
    </w:p>
    <w:p w14:paraId="0140217D" w14:textId="77777777" w:rsidR="00211939" w:rsidRPr="00124B4A" w:rsidRDefault="00211939" w:rsidP="00211939">
      <w:pPr>
        <w:tabs>
          <w:tab w:val="center" w:pos="2268"/>
          <w:tab w:val="center" w:pos="7371"/>
        </w:tabs>
        <w:spacing w:after="0" w:line="259" w:lineRule="auto"/>
        <w:jc w:val="both"/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ab/>
        <w:t xml:space="preserve">Silling Bianka </w:t>
      </w:r>
      <w:r w:rsidRPr="00124B4A">
        <w:rPr>
          <w:rFonts w:ascii="Cambria" w:hAnsi="Cambria" w:cstheme="minorHAnsi"/>
          <w:sz w:val="24"/>
          <w:szCs w:val="24"/>
        </w:rPr>
        <w:tab/>
        <w:t xml:space="preserve">Németh Csilla </w:t>
      </w:r>
    </w:p>
    <w:p w14:paraId="14516B5D" w14:textId="545AAC83" w:rsidR="00211939" w:rsidRPr="00124B4A" w:rsidRDefault="00211939" w:rsidP="00211939">
      <w:pPr>
        <w:tabs>
          <w:tab w:val="center" w:pos="2268"/>
          <w:tab w:val="center" w:pos="7371"/>
        </w:tabs>
        <w:spacing w:after="0" w:line="259" w:lineRule="auto"/>
        <w:jc w:val="both"/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ab/>
        <w:t>Ösztöndíjakért felelős referens</w:t>
      </w:r>
      <w:r w:rsidRPr="00124B4A">
        <w:rPr>
          <w:rFonts w:ascii="Cambria" w:hAnsi="Cambria" w:cstheme="minorHAnsi"/>
          <w:sz w:val="24"/>
          <w:szCs w:val="24"/>
        </w:rPr>
        <w:tab/>
      </w:r>
      <w:r w:rsidR="00C96D93" w:rsidRPr="00124B4A">
        <w:rPr>
          <w:rFonts w:ascii="Cambria" w:hAnsi="Cambria" w:cstheme="minorHAnsi"/>
          <w:sz w:val="24"/>
          <w:szCs w:val="24"/>
        </w:rPr>
        <w:t xml:space="preserve">Elnök </w:t>
      </w:r>
    </w:p>
    <w:p w14:paraId="2306FF6D" w14:textId="77D0826C" w:rsidR="00144F07" w:rsidRPr="00124B4A" w:rsidRDefault="00211939" w:rsidP="00211939">
      <w:pPr>
        <w:rPr>
          <w:rFonts w:ascii="Cambria" w:hAnsi="Cambria" w:cstheme="minorHAnsi"/>
          <w:sz w:val="24"/>
          <w:szCs w:val="24"/>
        </w:rPr>
      </w:pPr>
      <w:r w:rsidRPr="00124B4A">
        <w:rPr>
          <w:rFonts w:ascii="Cambria" w:hAnsi="Cambria" w:cstheme="minorHAnsi"/>
          <w:sz w:val="24"/>
          <w:szCs w:val="24"/>
        </w:rPr>
        <w:t xml:space="preserve"> </w:t>
      </w:r>
      <w:r w:rsidRPr="00124B4A">
        <w:rPr>
          <w:rFonts w:ascii="Cambria" w:hAnsi="Cambria" w:cstheme="minorHAnsi"/>
          <w:sz w:val="24"/>
          <w:szCs w:val="24"/>
        </w:rPr>
        <w:tab/>
      </w:r>
      <w:r w:rsidRPr="00124B4A">
        <w:rPr>
          <w:rFonts w:ascii="Cambria" w:hAnsi="Cambria" w:cstheme="minorHAnsi"/>
          <w:sz w:val="24"/>
          <w:szCs w:val="24"/>
        </w:rPr>
        <w:tab/>
        <w:t>ELTE TTK HÖK</w:t>
      </w:r>
      <w:r w:rsidR="00C96D93" w:rsidRPr="00124B4A">
        <w:rPr>
          <w:rFonts w:ascii="Cambria" w:hAnsi="Cambria" w:cstheme="minorHAnsi"/>
          <w:sz w:val="24"/>
          <w:szCs w:val="24"/>
        </w:rPr>
        <w:tab/>
      </w:r>
      <w:r w:rsidR="00C96D93" w:rsidRPr="00124B4A">
        <w:rPr>
          <w:rFonts w:ascii="Cambria" w:hAnsi="Cambria" w:cstheme="minorHAnsi"/>
          <w:sz w:val="24"/>
          <w:szCs w:val="24"/>
        </w:rPr>
        <w:tab/>
      </w:r>
      <w:r w:rsidR="00C96D93" w:rsidRPr="00124B4A">
        <w:rPr>
          <w:rFonts w:ascii="Cambria" w:hAnsi="Cambria" w:cstheme="minorHAnsi"/>
          <w:sz w:val="24"/>
          <w:szCs w:val="24"/>
        </w:rPr>
        <w:tab/>
      </w:r>
      <w:r w:rsidR="00C96D93" w:rsidRPr="00124B4A">
        <w:rPr>
          <w:rFonts w:ascii="Cambria" w:hAnsi="Cambria" w:cstheme="minorHAnsi"/>
          <w:sz w:val="24"/>
          <w:szCs w:val="24"/>
        </w:rPr>
        <w:tab/>
      </w:r>
      <w:r w:rsidR="00C96D93" w:rsidRPr="00124B4A">
        <w:rPr>
          <w:rFonts w:ascii="Cambria" w:hAnsi="Cambria" w:cstheme="minorHAnsi"/>
          <w:sz w:val="24"/>
          <w:szCs w:val="24"/>
        </w:rPr>
        <w:tab/>
        <w:t xml:space="preserve">     ELTE TTK KÖB</w:t>
      </w:r>
    </w:p>
    <w:sectPr w:rsidR="00144F07" w:rsidRPr="00124B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ewNDEzNjAzMLdQ0lEKTi0uzszPAykwrgUA0/umxiwAAAA="/>
  </w:docVars>
  <w:rsids>
    <w:rsidRoot w:val="00D47959"/>
    <w:rsid w:val="00004026"/>
    <w:rsid w:val="00044200"/>
    <w:rsid w:val="00124B4A"/>
    <w:rsid w:val="00144F07"/>
    <w:rsid w:val="001530AA"/>
    <w:rsid w:val="00211939"/>
    <w:rsid w:val="00215391"/>
    <w:rsid w:val="004C0678"/>
    <w:rsid w:val="00634AE6"/>
    <w:rsid w:val="007107F5"/>
    <w:rsid w:val="00750A3C"/>
    <w:rsid w:val="008D0B51"/>
    <w:rsid w:val="00A372D1"/>
    <w:rsid w:val="00A80789"/>
    <w:rsid w:val="00AF686B"/>
    <w:rsid w:val="00C96D93"/>
    <w:rsid w:val="00D47959"/>
    <w:rsid w:val="00D8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9B391"/>
  <w15:chartTrackingRefBased/>
  <w15:docId w15:val="{993FD205-E801-4158-BCCB-DA51BB9CA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D0B51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AF68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F686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94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lla Németh</dc:creator>
  <cp:keywords/>
  <dc:description/>
  <cp:lastModifiedBy>Csilla Németh</cp:lastModifiedBy>
  <cp:revision>4</cp:revision>
  <dcterms:created xsi:type="dcterms:W3CDTF">2021-09-27T13:59:00Z</dcterms:created>
  <dcterms:modified xsi:type="dcterms:W3CDTF">2021-09-27T14:24:00Z</dcterms:modified>
</cp:coreProperties>
</file>